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22708" w14:textId="77777777" w:rsidR="001339A7" w:rsidRDefault="001339A7" w:rsidP="001339A7"/>
    <w:p w14:paraId="30504409" w14:textId="77777777" w:rsidR="001339A7" w:rsidRDefault="001339A7" w:rsidP="001339A7"/>
    <w:tbl>
      <w:tblPr>
        <w:tblW w:w="0" w:type="auto"/>
        <w:tblLook w:val="04A0" w:firstRow="1" w:lastRow="0" w:firstColumn="1" w:lastColumn="0" w:noHBand="0" w:noVBand="1"/>
      </w:tblPr>
      <w:tblGrid>
        <w:gridCol w:w="2221"/>
        <w:gridCol w:w="8579"/>
      </w:tblGrid>
      <w:tr w:rsidR="001339A7" w:rsidRPr="000E35CC" w14:paraId="5A27BD17" w14:textId="77777777" w:rsidTr="00FC7B2E">
        <w:trPr>
          <w:trHeight w:val="1563"/>
        </w:trPr>
        <w:tc>
          <w:tcPr>
            <w:tcW w:w="2235" w:type="dxa"/>
            <w:shd w:val="clear" w:color="auto" w:fill="auto"/>
          </w:tcPr>
          <w:p w14:paraId="124ED6DA" w14:textId="77777777" w:rsidR="001339A7" w:rsidRPr="000E35CC" w:rsidRDefault="001339A7" w:rsidP="00FC7B2E">
            <w:pPr>
              <w:tabs>
                <w:tab w:val="left" w:pos="2145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5952AE8" w14:textId="77777777" w:rsidR="001339A7" w:rsidRPr="000E35CC" w:rsidRDefault="001339A7" w:rsidP="00FC7B2E">
            <w:pPr>
              <w:tabs>
                <w:tab w:val="left" w:pos="2145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40748">
              <w:rPr>
                <w:rFonts w:ascii="Arial" w:hAnsi="Arial" w:cs="Arial"/>
                <w:b/>
                <w:noProof/>
                <w:sz w:val="22"/>
                <w:szCs w:val="22"/>
              </w:rPr>
              <w:drawing>
                <wp:inline distT="0" distB="0" distL="0" distR="0" wp14:anchorId="23CFA952" wp14:editId="709F6C3A">
                  <wp:extent cx="988695" cy="903605"/>
                  <wp:effectExtent l="0" t="0" r="1905" b="0"/>
                  <wp:docPr id="1" name="Picture 1" descr="UJ Primary BLKonWHT Stack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J Primary BLKonWHT Stack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8695" cy="903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81" w:type="dxa"/>
            <w:shd w:val="clear" w:color="auto" w:fill="auto"/>
          </w:tcPr>
          <w:p w14:paraId="769BEB95" w14:textId="77777777" w:rsidR="001339A7" w:rsidRPr="000E35CC" w:rsidRDefault="001339A7" w:rsidP="00FC7B2E">
            <w:pPr>
              <w:tabs>
                <w:tab w:val="left" w:pos="2145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6A9A325" w14:textId="77777777" w:rsidR="001339A7" w:rsidRPr="00B40748" w:rsidRDefault="001339A7" w:rsidP="00FC7B2E">
            <w:pPr>
              <w:tabs>
                <w:tab w:val="left" w:pos="2145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44E4B18F" w14:textId="77777777" w:rsidR="001339A7" w:rsidRPr="000E35CC" w:rsidRDefault="001339A7" w:rsidP="00FC7B2E">
            <w:pPr>
              <w:tabs>
                <w:tab w:val="left" w:pos="2145"/>
              </w:tabs>
              <w:jc w:val="center"/>
              <w:rPr>
                <w:rFonts w:ascii="Arial" w:hAnsi="Arial" w:cs="Arial"/>
                <w:b/>
              </w:rPr>
            </w:pPr>
            <w:r w:rsidRPr="000E35CC">
              <w:rPr>
                <w:rFonts w:ascii="Arial" w:hAnsi="Arial" w:cs="Arial"/>
                <w:b/>
              </w:rPr>
              <w:t>ACADEMY OF COMPUTER SCIENCE AND SOFTWARE ENGINEERING</w:t>
            </w:r>
          </w:p>
          <w:p w14:paraId="147CA31A" w14:textId="77777777" w:rsidR="001339A7" w:rsidRPr="00B40748" w:rsidRDefault="001339A7" w:rsidP="00FC7B2E">
            <w:pPr>
              <w:tabs>
                <w:tab w:val="left" w:pos="2145"/>
              </w:tabs>
              <w:jc w:val="center"/>
              <w:rPr>
                <w:rFonts w:ascii="Arial" w:hAnsi="Arial" w:cs="Arial"/>
                <w:b/>
                <w:sz w:val="10"/>
                <w:szCs w:val="10"/>
              </w:rPr>
            </w:pPr>
          </w:p>
          <w:p w14:paraId="20BD8298" w14:textId="766D3569" w:rsidR="001339A7" w:rsidRDefault="007C689D" w:rsidP="00FC7B2E">
            <w:pPr>
              <w:tabs>
                <w:tab w:val="left" w:pos="2145"/>
              </w:tabs>
              <w:jc w:val="center"/>
              <w:rPr>
                <w:rFonts w:ascii="Arial" w:hAnsi="Arial" w:cs="Arial"/>
                <w:b/>
                <w:color w:val="ED7D31" w:themeColor="accent2"/>
              </w:rPr>
            </w:pPr>
            <w:r w:rsidRPr="00305067">
              <w:rPr>
                <w:rFonts w:ascii="Arial" w:hAnsi="Arial" w:cs="Arial"/>
                <w:b/>
                <w:color w:val="C45911" w:themeColor="accent2" w:themeShade="BF"/>
              </w:rPr>
              <w:t xml:space="preserve">SHORT LEARNING PROGRAM IN CYBER SECURITY </w:t>
            </w:r>
          </w:p>
          <w:p w14:paraId="56A6EC43" w14:textId="77777777" w:rsidR="007C689D" w:rsidRPr="00B40748" w:rsidRDefault="007C689D" w:rsidP="00FC7B2E">
            <w:pPr>
              <w:tabs>
                <w:tab w:val="left" w:pos="2145"/>
              </w:tabs>
              <w:jc w:val="center"/>
              <w:rPr>
                <w:rFonts w:ascii="Arial" w:hAnsi="Arial" w:cs="Arial"/>
                <w:b/>
                <w:sz w:val="10"/>
                <w:szCs w:val="10"/>
              </w:rPr>
            </w:pPr>
          </w:p>
          <w:p w14:paraId="2147CA47" w14:textId="5273B8E3" w:rsidR="001339A7" w:rsidRPr="000E35CC" w:rsidRDefault="00305067" w:rsidP="00FC7B2E">
            <w:pPr>
              <w:tabs>
                <w:tab w:val="left" w:pos="2145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</w:rPr>
              <w:t xml:space="preserve">INTERNAL </w:t>
            </w:r>
            <w:r w:rsidR="001339A7">
              <w:rPr>
                <w:rFonts w:ascii="Arial" w:hAnsi="Arial" w:cs="Arial"/>
                <w:b/>
              </w:rPr>
              <w:t>APPLICATION FORM – 20</w:t>
            </w:r>
            <w:r w:rsidR="005810C4">
              <w:rPr>
                <w:rFonts w:ascii="Arial" w:hAnsi="Arial" w:cs="Arial"/>
                <w:b/>
              </w:rPr>
              <w:t>2</w:t>
            </w:r>
            <w:r w:rsidR="008F06D6">
              <w:rPr>
                <w:rFonts w:ascii="Arial" w:hAnsi="Arial" w:cs="Arial"/>
                <w:b/>
              </w:rPr>
              <w:t>4</w:t>
            </w:r>
          </w:p>
        </w:tc>
      </w:tr>
    </w:tbl>
    <w:p w14:paraId="4B783AEC" w14:textId="77777777" w:rsidR="001339A7" w:rsidRDefault="001339A7" w:rsidP="001339A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="Arial" w:eastAsia="Calibri" w:hAnsi="Arial" w:cs="Arial"/>
          <w:sz w:val="10"/>
          <w:szCs w:val="10"/>
          <w:lang w:val="en-ZA"/>
        </w:rPr>
      </w:pPr>
    </w:p>
    <w:p w14:paraId="60EFFB72" w14:textId="77777777" w:rsidR="00687450" w:rsidRPr="00E375C3" w:rsidRDefault="00687450" w:rsidP="001339A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="Arial" w:eastAsia="Calibri" w:hAnsi="Arial" w:cs="Arial"/>
          <w:sz w:val="10"/>
          <w:szCs w:val="10"/>
          <w:lang w:val="en-ZA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508"/>
        <w:gridCol w:w="3282"/>
      </w:tblGrid>
      <w:tr w:rsidR="00305067" w:rsidRPr="00E375C3" w14:paraId="110EFCD9" w14:textId="77777777" w:rsidTr="003D7AF4">
        <w:tc>
          <w:tcPr>
            <w:tcW w:w="7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959FB" w14:textId="4EB448B3" w:rsidR="00305067" w:rsidRPr="00E375C3" w:rsidRDefault="00305067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sz w:val="20"/>
                <w:szCs w:val="20"/>
                <w:lang w:val="en-ZA"/>
              </w:rPr>
            </w:pPr>
            <w:r w:rsidRPr="003D7AF4">
              <w:rPr>
                <w:rFonts w:ascii="Arial" w:eastAsia="Calibri" w:hAnsi="Arial" w:cs="Arial"/>
                <w:sz w:val="22"/>
                <w:szCs w:val="22"/>
                <w:lang w:val="en-ZA"/>
              </w:rPr>
              <w:t xml:space="preserve">Have you previously studied at UJ? </w:t>
            </w:r>
            <w:r w:rsidRPr="00E375C3">
              <w:rPr>
                <w:rFonts w:ascii="Arial" w:eastAsia="Calibri" w:hAnsi="Arial" w:cs="Arial"/>
                <w:sz w:val="20"/>
                <w:szCs w:val="20"/>
                <w:lang w:val="en-ZA"/>
              </w:rPr>
              <w:t>If yes, please provide your student number</w:t>
            </w:r>
            <w:r w:rsidR="003D7AF4">
              <w:rPr>
                <w:rFonts w:ascii="Arial" w:eastAsia="Calibri" w:hAnsi="Arial" w:cs="Arial"/>
                <w:sz w:val="20"/>
                <w:szCs w:val="20"/>
                <w:lang w:val="en-ZA"/>
              </w:rPr>
              <w:t>.</w:t>
            </w:r>
          </w:p>
        </w:tc>
        <w:tc>
          <w:tcPr>
            <w:tcW w:w="3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BC5C6" w14:textId="77777777" w:rsidR="00305067" w:rsidRPr="00E375C3" w:rsidRDefault="00305067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sz w:val="22"/>
                <w:szCs w:val="22"/>
                <w:lang w:val="en-ZA"/>
              </w:rPr>
            </w:pPr>
          </w:p>
        </w:tc>
      </w:tr>
      <w:tr w:rsidR="003407D1" w:rsidRPr="00E375C3" w14:paraId="5226463D" w14:textId="77777777" w:rsidTr="0017375F">
        <w:tc>
          <w:tcPr>
            <w:tcW w:w="1079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05B0D89" w14:textId="77777777" w:rsidR="003407D1" w:rsidRDefault="003407D1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sz w:val="6"/>
                <w:szCs w:val="6"/>
                <w:lang w:val="en-ZA"/>
              </w:rPr>
            </w:pPr>
          </w:p>
          <w:p w14:paraId="2C83AA3A" w14:textId="1A05DA10" w:rsidR="003407D1" w:rsidRPr="003407D1" w:rsidRDefault="003407D1" w:rsidP="00FC7B2E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Arial" w:eastAsia="Calibri" w:hAnsi="Arial" w:cs="Arial"/>
                <w:sz w:val="6"/>
                <w:szCs w:val="6"/>
                <w:lang w:val="en-ZA"/>
              </w:rPr>
            </w:pPr>
          </w:p>
        </w:tc>
      </w:tr>
    </w:tbl>
    <w:p w14:paraId="294CC062" w14:textId="77777777" w:rsidR="001339A7" w:rsidRPr="008704A7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sz w:val="22"/>
          <w:szCs w:val="22"/>
        </w:rPr>
      </w:pPr>
      <w:r w:rsidRPr="008704A7">
        <w:rPr>
          <w:rFonts w:ascii="Arial" w:hAnsi="Arial" w:cs="Arial"/>
          <w:sz w:val="22"/>
          <w:szCs w:val="22"/>
        </w:rPr>
        <w:t xml:space="preserve">Please complete </w:t>
      </w:r>
      <w:r w:rsidRPr="008704A7">
        <w:rPr>
          <w:rFonts w:ascii="Arial" w:hAnsi="Arial" w:cs="Arial"/>
          <w:b/>
          <w:sz w:val="22"/>
          <w:szCs w:val="22"/>
        </w:rPr>
        <w:t>ALL</w:t>
      </w:r>
      <w:r w:rsidRPr="008704A7">
        <w:rPr>
          <w:rFonts w:ascii="Arial" w:hAnsi="Arial" w:cs="Arial"/>
          <w:sz w:val="22"/>
          <w:szCs w:val="22"/>
        </w:rPr>
        <w:t xml:space="preserve"> the details as requested in the form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39A7" w:rsidRPr="008704A7" w14:paraId="5D8C12DB" w14:textId="77777777" w:rsidTr="00FC7B2E">
        <w:tc>
          <w:tcPr>
            <w:tcW w:w="11016" w:type="dxa"/>
            <w:shd w:val="clear" w:color="auto" w:fill="BFBFBF"/>
          </w:tcPr>
          <w:p w14:paraId="007D2F4B" w14:textId="77777777" w:rsidR="001339A7" w:rsidRPr="008704A7" w:rsidRDefault="001339A7" w:rsidP="001339A7">
            <w:pPr>
              <w:numPr>
                <w:ilvl w:val="0"/>
                <w:numId w:val="1"/>
              </w:numPr>
              <w:spacing w:line="276" w:lineRule="auto"/>
              <w:ind w:left="426" w:hanging="426"/>
              <w:rPr>
                <w:rFonts w:ascii="Arial" w:hAnsi="Arial" w:cs="Arial"/>
                <w:b/>
                <w:sz w:val="22"/>
                <w:szCs w:val="22"/>
              </w:rPr>
            </w:pPr>
            <w:r w:rsidRPr="008704A7">
              <w:rPr>
                <w:rFonts w:ascii="Arial" w:hAnsi="Arial" w:cs="Arial"/>
                <w:b/>
                <w:sz w:val="22"/>
                <w:szCs w:val="22"/>
              </w:rPr>
              <w:t>Personal Details:</w:t>
            </w:r>
          </w:p>
        </w:tc>
      </w:tr>
    </w:tbl>
    <w:p w14:paraId="61BC47C1" w14:textId="77777777" w:rsidR="001339A7" w:rsidRPr="000E35CC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b/>
          <w:sz w:val="6"/>
          <w:szCs w:val="6"/>
        </w:rPr>
      </w:pPr>
    </w:p>
    <w:tbl>
      <w:tblPr>
        <w:tblW w:w="10765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085"/>
        <w:gridCol w:w="283"/>
        <w:gridCol w:w="2127"/>
        <w:gridCol w:w="283"/>
        <w:gridCol w:w="5987"/>
      </w:tblGrid>
      <w:tr w:rsidR="00CD3B92" w:rsidRPr="000E35CC" w14:paraId="232C3693" w14:textId="77777777" w:rsidTr="007D63F8">
        <w:trPr>
          <w:cantSplit/>
        </w:trPr>
        <w:tc>
          <w:tcPr>
            <w:tcW w:w="2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23C2018B" w14:textId="028ED6B1" w:rsidR="00CD3B92" w:rsidRPr="000E35CC" w:rsidRDefault="00CD3B92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  <w:lang w:val="en-GB"/>
              </w:rPr>
              <w:t>Title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</w:p>
        </w:tc>
        <w:tc>
          <w:tcPr>
            <w:tcW w:w="283" w:type="dxa"/>
            <w:tcBorders>
              <w:top w:val="nil"/>
              <w:left w:val="single" w:sz="6" w:space="0" w:color="000000"/>
              <w:bottom w:val="nil"/>
              <w:right w:val="nil"/>
            </w:tcBorders>
            <w:vAlign w:val="center"/>
          </w:tcPr>
          <w:p w14:paraId="64C1FD66" w14:textId="77777777" w:rsidR="00CD3B92" w:rsidRPr="000E35CC" w:rsidRDefault="00CD3B92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61425E91" w14:textId="3CF269C6" w:rsidR="00CD3B92" w:rsidRPr="000E35CC" w:rsidRDefault="00CD3B92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  <w:lang w:val="en-GB"/>
              </w:rPr>
              <w:t>Initials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</w:p>
        </w:tc>
        <w:tc>
          <w:tcPr>
            <w:tcW w:w="283" w:type="dxa"/>
            <w:tcBorders>
              <w:top w:val="nil"/>
              <w:left w:val="single" w:sz="6" w:space="0" w:color="000000"/>
              <w:bottom w:val="nil"/>
              <w:right w:val="nil"/>
            </w:tcBorders>
            <w:vAlign w:val="center"/>
          </w:tcPr>
          <w:p w14:paraId="4A32BABD" w14:textId="77777777" w:rsidR="00CD3B92" w:rsidRPr="000E35CC" w:rsidRDefault="00CD3B92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9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92F0C9" w14:textId="3AD0962A" w:rsidR="00CD3B92" w:rsidRPr="000E35CC" w:rsidRDefault="00CD3B92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  <w:lang w:val="en-GB"/>
              </w:rPr>
              <w:t>Surname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</w:p>
        </w:tc>
      </w:tr>
    </w:tbl>
    <w:p w14:paraId="723659ED" w14:textId="77777777" w:rsidR="001339A7" w:rsidRPr="000E35CC" w:rsidRDefault="001339A7" w:rsidP="001339A7">
      <w:pPr>
        <w:tabs>
          <w:tab w:val="left" w:pos="2145"/>
        </w:tabs>
        <w:spacing w:line="276" w:lineRule="auto"/>
        <w:jc w:val="center"/>
        <w:rPr>
          <w:rFonts w:ascii="Arial" w:hAnsi="Arial" w:cs="Arial"/>
          <w:sz w:val="6"/>
          <w:szCs w:val="6"/>
        </w:rPr>
      </w:pPr>
    </w:p>
    <w:tbl>
      <w:tblPr>
        <w:tblW w:w="10755" w:type="dxa"/>
        <w:tblInd w:w="1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4768"/>
        <w:gridCol w:w="284"/>
        <w:gridCol w:w="5703"/>
      </w:tblGrid>
      <w:tr w:rsidR="00CD3B92" w:rsidRPr="000E35CC" w14:paraId="55F52689" w14:textId="77777777" w:rsidTr="00454BD1">
        <w:trPr>
          <w:cantSplit/>
        </w:trPr>
        <w:tc>
          <w:tcPr>
            <w:tcW w:w="47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024C22D6" w14:textId="30D2CC7B" w:rsidR="00CD3B92" w:rsidRPr="000E35CC" w:rsidRDefault="00CD3B92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</w:rPr>
              <w:t>Cell phone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284" w:type="dxa"/>
            <w:tcBorders>
              <w:top w:val="nil"/>
              <w:left w:val="single" w:sz="6" w:space="0" w:color="000000"/>
              <w:bottom w:val="nil"/>
              <w:right w:val="nil"/>
            </w:tcBorders>
            <w:vAlign w:val="center"/>
          </w:tcPr>
          <w:p w14:paraId="3DE12C8E" w14:textId="77777777" w:rsidR="00CD3B92" w:rsidRPr="000E35CC" w:rsidRDefault="00CD3B92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7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A0D417" w14:textId="62AEA394" w:rsidR="00CD3B92" w:rsidRPr="000E35CC" w:rsidRDefault="00CD3B92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lternative</w:t>
            </w:r>
            <w:r w:rsidRPr="000E35CC">
              <w:rPr>
                <w:rFonts w:ascii="Arial" w:hAnsi="Arial" w:cs="Arial"/>
                <w:sz w:val="22"/>
                <w:szCs w:val="22"/>
              </w:rPr>
              <w:t xml:space="preserve"> Number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14:paraId="38D427BE" w14:textId="77777777" w:rsidR="001339A7" w:rsidRPr="000E35CC" w:rsidRDefault="001339A7" w:rsidP="001339A7">
      <w:pPr>
        <w:tabs>
          <w:tab w:val="left" w:pos="2145"/>
        </w:tabs>
        <w:spacing w:line="276" w:lineRule="auto"/>
        <w:jc w:val="center"/>
        <w:rPr>
          <w:rFonts w:ascii="Arial" w:hAnsi="Arial" w:cs="Arial"/>
          <w:sz w:val="6"/>
          <w:szCs w:val="6"/>
        </w:rPr>
      </w:pPr>
    </w:p>
    <w:tbl>
      <w:tblPr>
        <w:tblW w:w="10758" w:type="dxa"/>
        <w:tblInd w:w="1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119"/>
        <w:gridCol w:w="284"/>
        <w:gridCol w:w="3079"/>
        <w:gridCol w:w="228"/>
        <w:gridCol w:w="520"/>
        <w:gridCol w:w="284"/>
        <w:gridCol w:w="2940"/>
        <w:gridCol w:w="283"/>
        <w:gridCol w:w="851"/>
        <w:gridCol w:w="220"/>
        <w:gridCol w:w="950"/>
      </w:tblGrid>
      <w:tr w:rsidR="009F4A81" w:rsidRPr="000E35CC" w14:paraId="0E3E9B64" w14:textId="77777777" w:rsidTr="00597E57">
        <w:trPr>
          <w:cantSplit/>
        </w:trPr>
        <w:tc>
          <w:tcPr>
            <w:tcW w:w="44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90526" w14:textId="77777777" w:rsidR="009F4A81" w:rsidRPr="000E35CC" w:rsidRDefault="009F4A81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ID Number:</w:t>
            </w:r>
          </w:p>
        </w:tc>
        <w:tc>
          <w:tcPr>
            <w:tcW w:w="2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A6833F" w14:textId="3DB81C0D" w:rsidR="009F4A81" w:rsidRPr="000E35CC" w:rsidRDefault="009F4A81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4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B245B" w14:textId="59097074" w:rsidR="009F4A81" w:rsidRPr="000E35CC" w:rsidRDefault="009F4A81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ssport Number:</w:t>
            </w:r>
          </w:p>
        </w:tc>
      </w:tr>
      <w:tr w:rsidR="00CD3B92" w:rsidRPr="000E35CC" w14:paraId="5FA846CC" w14:textId="77777777" w:rsidTr="00597E57">
        <w:trPr>
          <w:cantSplit/>
        </w:trPr>
        <w:tc>
          <w:tcPr>
            <w:tcW w:w="4710" w:type="dxa"/>
            <w:gridSpan w:val="4"/>
            <w:vAlign w:val="center"/>
          </w:tcPr>
          <w:p w14:paraId="75B3323D" w14:textId="77777777" w:rsidR="00CD3B92" w:rsidRPr="00C1501C" w:rsidRDefault="00CD3B92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48" w:type="dxa"/>
            <w:gridSpan w:val="7"/>
            <w:tcBorders>
              <w:top w:val="single" w:sz="4" w:space="0" w:color="auto"/>
            </w:tcBorders>
            <w:vAlign w:val="center"/>
          </w:tcPr>
          <w:p w14:paraId="3C067AF8" w14:textId="21672BF5" w:rsidR="00CD3B92" w:rsidRPr="00C1501C" w:rsidRDefault="00CD3B92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16"/>
                <w:szCs w:val="16"/>
              </w:rPr>
            </w:pPr>
            <w:r w:rsidRPr="00C1501C">
              <w:rPr>
                <w:rFonts w:ascii="Arial" w:hAnsi="Arial" w:cs="Arial"/>
                <w:sz w:val="16"/>
                <w:szCs w:val="16"/>
              </w:rPr>
              <w:t>(International students only)</w:t>
            </w:r>
          </w:p>
        </w:tc>
      </w:tr>
      <w:tr w:rsidR="00CD3B92" w:rsidRPr="000E35CC" w14:paraId="1B5F997D" w14:textId="77777777" w:rsidTr="001A58C5">
        <w:trPr>
          <w:cantSplit/>
        </w:trPr>
        <w:tc>
          <w:tcPr>
            <w:tcW w:w="1075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95932" w14:textId="29EB1D5D" w:rsidR="00CD3B92" w:rsidRPr="000E35CC" w:rsidRDefault="00CD3B92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  <w:lang w:val="en-GB"/>
              </w:rPr>
              <w:t>Email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address:</w:t>
            </w:r>
          </w:p>
        </w:tc>
      </w:tr>
      <w:tr w:rsidR="001339A7" w:rsidRPr="000E35CC" w14:paraId="7D33B52B" w14:textId="77777777" w:rsidTr="00593DDB">
        <w:trPr>
          <w:cantSplit/>
        </w:trPr>
        <w:tc>
          <w:tcPr>
            <w:tcW w:w="1119" w:type="dxa"/>
            <w:tcBorders>
              <w:top w:val="single" w:sz="4" w:space="0" w:color="auto"/>
            </w:tcBorders>
            <w:vAlign w:val="center"/>
          </w:tcPr>
          <w:p w14:paraId="3D9002BA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  <w:lang w:val="en-GB"/>
              </w:rPr>
            </w:pPr>
          </w:p>
        </w:tc>
        <w:tc>
          <w:tcPr>
            <w:tcW w:w="284" w:type="dxa"/>
            <w:vAlign w:val="center"/>
          </w:tcPr>
          <w:p w14:paraId="58C55F24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7051" w:type="dxa"/>
            <w:gridSpan w:val="5"/>
            <w:tcBorders>
              <w:top w:val="single" w:sz="4" w:space="0" w:color="auto"/>
            </w:tcBorders>
            <w:vAlign w:val="center"/>
          </w:tcPr>
          <w:p w14:paraId="26DFC7D7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83" w:type="dxa"/>
            <w:vAlign w:val="center"/>
          </w:tcPr>
          <w:p w14:paraId="72023BD3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ABDFABF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  <w:lang w:val="en-GB"/>
              </w:rPr>
            </w:pPr>
          </w:p>
        </w:tc>
        <w:tc>
          <w:tcPr>
            <w:tcW w:w="220" w:type="dxa"/>
            <w:vAlign w:val="center"/>
          </w:tcPr>
          <w:p w14:paraId="45495D35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950" w:type="dxa"/>
            <w:tcBorders>
              <w:top w:val="single" w:sz="4" w:space="0" w:color="auto"/>
            </w:tcBorders>
            <w:vAlign w:val="center"/>
          </w:tcPr>
          <w:p w14:paraId="2A89A2B5" w14:textId="77777777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CD3B92" w:rsidRPr="000E35CC" w14:paraId="3AB184F9" w14:textId="77777777" w:rsidTr="00C1501C">
        <w:trPr>
          <w:cantSplit/>
        </w:trPr>
        <w:tc>
          <w:tcPr>
            <w:tcW w:w="52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FEB40" w14:textId="2690C30D" w:rsidR="00CD3B92" w:rsidRPr="000E35CC" w:rsidRDefault="00CD3B92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  <w:lang w:val="en-GB"/>
              </w:rPr>
              <w:t xml:space="preserve">Current </w:t>
            </w:r>
            <w:r w:rsidR="00C1501C">
              <w:rPr>
                <w:rFonts w:ascii="Arial" w:hAnsi="Arial" w:cs="Arial"/>
                <w:sz w:val="22"/>
                <w:szCs w:val="22"/>
                <w:lang w:val="en-GB"/>
              </w:rPr>
              <w:t>employment:</w:t>
            </w:r>
          </w:p>
        </w:tc>
        <w:tc>
          <w:tcPr>
            <w:tcW w:w="284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DB0A5FB" w14:textId="77777777" w:rsidR="00CD3B92" w:rsidRPr="000E35CC" w:rsidRDefault="00CD3B92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24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0322C" w14:textId="31558789" w:rsidR="00CD3B92" w:rsidRPr="000E35CC" w:rsidRDefault="00CD3B92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  <w:lang w:val="en-GB"/>
              </w:rPr>
              <w:t>Employer</w:t>
            </w:r>
            <w:r w:rsidR="00C1501C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</w:p>
        </w:tc>
      </w:tr>
    </w:tbl>
    <w:p w14:paraId="474706C5" w14:textId="77777777" w:rsidR="001339A7" w:rsidRPr="00B40748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b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39A7" w:rsidRPr="000E35CC" w14:paraId="225F90E1" w14:textId="77777777" w:rsidTr="00FC7B2E">
        <w:tc>
          <w:tcPr>
            <w:tcW w:w="11016" w:type="dxa"/>
            <w:tcBorders>
              <w:bottom w:val="single" w:sz="4" w:space="0" w:color="auto"/>
            </w:tcBorders>
            <w:shd w:val="clear" w:color="auto" w:fill="BFBFBF"/>
          </w:tcPr>
          <w:p w14:paraId="0ADB83E5" w14:textId="30E1DDEC" w:rsidR="001339A7" w:rsidRPr="000E35CC" w:rsidRDefault="001339A7" w:rsidP="001339A7">
            <w:pPr>
              <w:numPr>
                <w:ilvl w:val="0"/>
                <w:numId w:val="1"/>
              </w:numPr>
              <w:tabs>
                <w:tab w:val="left" w:pos="426"/>
              </w:tabs>
              <w:spacing w:line="276" w:lineRule="auto"/>
              <w:ind w:hanging="720"/>
              <w:rPr>
                <w:rFonts w:ascii="Arial" w:hAnsi="Arial" w:cs="Arial"/>
                <w:b/>
                <w:sz w:val="22"/>
                <w:szCs w:val="22"/>
              </w:rPr>
            </w:pPr>
            <w:r w:rsidRPr="000E35CC">
              <w:rPr>
                <w:rFonts w:ascii="Arial" w:hAnsi="Arial" w:cs="Arial"/>
                <w:b/>
                <w:sz w:val="22"/>
                <w:szCs w:val="22"/>
              </w:rPr>
              <w:t>Admission Requirements:</w:t>
            </w:r>
            <w:r w:rsidR="00684C1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684C15" w:rsidRPr="00684C15">
              <w:rPr>
                <w:rFonts w:ascii="Arial" w:hAnsi="Arial" w:cs="Arial"/>
                <w:b/>
                <w:sz w:val="18"/>
                <w:szCs w:val="18"/>
              </w:rPr>
              <w:t xml:space="preserve">(please attached the following documents </w:t>
            </w:r>
            <w:r w:rsidR="00684C15">
              <w:rPr>
                <w:rFonts w:ascii="Arial" w:hAnsi="Arial" w:cs="Arial"/>
                <w:b/>
                <w:sz w:val="18"/>
                <w:szCs w:val="18"/>
              </w:rPr>
              <w:t>with</w:t>
            </w:r>
            <w:r w:rsidR="00684C15" w:rsidRPr="00684C15">
              <w:rPr>
                <w:rFonts w:ascii="Arial" w:hAnsi="Arial" w:cs="Arial"/>
                <w:b/>
                <w:sz w:val="18"/>
                <w:szCs w:val="18"/>
              </w:rPr>
              <w:t xml:space="preserve"> your application)</w:t>
            </w:r>
          </w:p>
        </w:tc>
      </w:tr>
      <w:tr w:rsidR="001339A7" w:rsidRPr="000E35CC" w14:paraId="5CCC74E1" w14:textId="77777777" w:rsidTr="00FC7B2E">
        <w:tc>
          <w:tcPr>
            <w:tcW w:w="11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745D36A" w14:textId="77777777" w:rsidR="001339A7" w:rsidRPr="00872611" w:rsidRDefault="001339A7" w:rsidP="00FC7B2E">
            <w:pPr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1339A7" w:rsidRPr="000E35CC" w14:paraId="2C807282" w14:textId="77777777" w:rsidTr="00FC7B2E">
        <w:tc>
          <w:tcPr>
            <w:tcW w:w="11016" w:type="dxa"/>
            <w:tcBorders>
              <w:top w:val="single" w:sz="4" w:space="0" w:color="auto"/>
            </w:tcBorders>
            <w:shd w:val="clear" w:color="auto" w:fill="auto"/>
          </w:tcPr>
          <w:p w14:paraId="2AACC0BE" w14:textId="77777777" w:rsidR="001339A7" w:rsidRPr="000E35CC" w:rsidRDefault="001339A7" w:rsidP="00192574">
            <w:pPr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</w:rPr>
              <w:t xml:space="preserve">A </w:t>
            </w:r>
            <w:r w:rsidRPr="003D7AF4">
              <w:rPr>
                <w:rFonts w:ascii="Arial" w:hAnsi="Arial" w:cs="Arial"/>
                <w:i/>
                <w:iCs/>
                <w:sz w:val="22"/>
                <w:szCs w:val="22"/>
                <w:u w:val="single"/>
              </w:rPr>
              <w:t>certified</w:t>
            </w:r>
            <w:r w:rsidRPr="000E35CC">
              <w:rPr>
                <w:rFonts w:ascii="Arial" w:hAnsi="Arial" w:cs="Arial"/>
                <w:sz w:val="22"/>
                <w:szCs w:val="22"/>
              </w:rPr>
              <w:t xml:space="preserve"> copy of ID</w:t>
            </w:r>
          </w:p>
          <w:p w14:paraId="406B0D2B" w14:textId="3A853FB6" w:rsidR="001339A7" w:rsidRPr="000E35CC" w:rsidRDefault="001339A7" w:rsidP="00192574">
            <w:pPr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</w:rPr>
              <w:t xml:space="preserve">A </w:t>
            </w:r>
            <w:r w:rsidRPr="003D7AF4">
              <w:rPr>
                <w:rFonts w:ascii="Arial" w:hAnsi="Arial" w:cs="Arial"/>
                <w:i/>
                <w:iCs/>
                <w:sz w:val="22"/>
                <w:szCs w:val="22"/>
                <w:u w:val="single"/>
              </w:rPr>
              <w:t>certified</w:t>
            </w:r>
            <w:r w:rsidRPr="000E35CC">
              <w:rPr>
                <w:rFonts w:ascii="Arial" w:hAnsi="Arial" w:cs="Arial"/>
                <w:sz w:val="22"/>
                <w:szCs w:val="22"/>
              </w:rPr>
              <w:t xml:space="preserve"> matric certificate or </w:t>
            </w:r>
            <w:r w:rsidR="000428A9">
              <w:rPr>
                <w:rFonts w:ascii="Arial" w:hAnsi="Arial" w:cs="Arial"/>
                <w:sz w:val="22"/>
                <w:szCs w:val="22"/>
              </w:rPr>
              <w:t>final school leaving results (international Students)</w:t>
            </w:r>
          </w:p>
          <w:p w14:paraId="65E503C9" w14:textId="128885F4" w:rsidR="001339A7" w:rsidRPr="000E35CC" w:rsidRDefault="000428A9" w:rsidP="00192574">
            <w:pPr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vious qualifications</w:t>
            </w:r>
            <w:r w:rsidR="003908B1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="001339A7" w:rsidRPr="000E35CC">
              <w:rPr>
                <w:rFonts w:ascii="Arial" w:hAnsi="Arial" w:cs="Arial"/>
                <w:sz w:val="22"/>
                <w:szCs w:val="22"/>
              </w:rPr>
              <w:t xml:space="preserve">Practical experience in the </w:t>
            </w:r>
            <w:r w:rsidR="00871380">
              <w:rPr>
                <w:rFonts w:ascii="Arial" w:hAnsi="Arial" w:cs="Arial"/>
                <w:sz w:val="22"/>
                <w:szCs w:val="22"/>
              </w:rPr>
              <w:t xml:space="preserve">Information Technology/ </w:t>
            </w:r>
            <w:r w:rsidR="001339A7" w:rsidRPr="000E35CC">
              <w:rPr>
                <w:rFonts w:ascii="Arial" w:hAnsi="Arial" w:cs="Arial"/>
                <w:sz w:val="22"/>
                <w:szCs w:val="22"/>
              </w:rPr>
              <w:t>Cyber Security industry</w:t>
            </w:r>
            <w:r w:rsidR="003908B1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1DCF15B5" w14:textId="7FAECDE2" w:rsidR="001339A7" w:rsidRPr="000E35CC" w:rsidRDefault="001339A7" w:rsidP="00192574">
            <w:pPr>
              <w:numPr>
                <w:ilvl w:val="0"/>
                <w:numId w:val="2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</w:rPr>
              <w:t xml:space="preserve">A confirmation letter from employer clearly stating </w:t>
            </w:r>
            <w:r w:rsidR="003908B1">
              <w:rPr>
                <w:rFonts w:ascii="Arial" w:hAnsi="Arial" w:cs="Arial"/>
                <w:sz w:val="22"/>
                <w:szCs w:val="22"/>
              </w:rPr>
              <w:t xml:space="preserve">Information Technology/ </w:t>
            </w:r>
            <w:r w:rsidRPr="000E35CC">
              <w:rPr>
                <w:rFonts w:ascii="Arial" w:hAnsi="Arial" w:cs="Arial"/>
                <w:sz w:val="22"/>
                <w:szCs w:val="22"/>
              </w:rPr>
              <w:t>Cyber Security work experience.</w:t>
            </w:r>
          </w:p>
        </w:tc>
      </w:tr>
    </w:tbl>
    <w:p w14:paraId="56B5B014" w14:textId="77777777" w:rsidR="001339A7" w:rsidRPr="00B40748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b/>
          <w:sz w:val="10"/>
          <w:szCs w:val="10"/>
        </w:rPr>
      </w:pPr>
    </w:p>
    <w:p w14:paraId="294163BD" w14:textId="77777777" w:rsidR="001339A7" w:rsidRPr="00B40748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39A7" w:rsidRPr="000E35CC" w14:paraId="17EED205" w14:textId="77777777" w:rsidTr="00FC7B2E">
        <w:tc>
          <w:tcPr>
            <w:tcW w:w="11016" w:type="dxa"/>
            <w:tcBorders>
              <w:bottom w:val="single" w:sz="4" w:space="0" w:color="auto"/>
            </w:tcBorders>
            <w:shd w:val="clear" w:color="auto" w:fill="BFBFBF"/>
          </w:tcPr>
          <w:p w14:paraId="4C9C0168" w14:textId="77777777" w:rsidR="001339A7" w:rsidRPr="000E35CC" w:rsidRDefault="001339A7" w:rsidP="001339A7">
            <w:pPr>
              <w:numPr>
                <w:ilvl w:val="0"/>
                <w:numId w:val="1"/>
              </w:numPr>
              <w:tabs>
                <w:tab w:val="left" w:pos="426"/>
              </w:tabs>
              <w:spacing w:line="276" w:lineRule="auto"/>
              <w:ind w:hanging="720"/>
              <w:rPr>
                <w:rFonts w:ascii="Arial" w:hAnsi="Arial" w:cs="Arial"/>
                <w:b/>
                <w:sz w:val="22"/>
                <w:szCs w:val="22"/>
              </w:rPr>
            </w:pPr>
            <w:r w:rsidRPr="000E35CC">
              <w:rPr>
                <w:rFonts w:ascii="Arial" w:hAnsi="Arial" w:cs="Arial"/>
                <w:b/>
                <w:sz w:val="22"/>
                <w:szCs w:val="22"/>
              </w:rPr>
              <w:t>Short description of your Cyber Security experience:</w:t>
            </w:r>
          </w:p>
        </w:tc>
      </w:tr>
      <w:tr w:rsidR="001339A7" w:rsidRPr="000E35CC" w14:paraId="36D360D8" w14:textId="77777777" w:rsidTr="00FC7B2E">
        <w:tc>
          <w:tcPr>
            <w:tcW w:w="11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FBB81F" w14:textId="77777777" w:rsidR="001339A7" w:rsidRPr="00872611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1339A7" w:rsidRPr="000E35CC" w14:paraId="6739E812" w14:textId="77777777" w:rsidTr="00D81B25">
        <w:trPr>
          <w:trHeight w:val="2236"/>
        </w:trPr>
        <w:tc>
          <w:tcPr>
            <w:tcW w:w="11016" w:type="dxa"/>
            <w:tcBorders>
              <w:top w:val="single" w:sz="4" w:space="0" w:color="auto"/>
            </w:tcBorders>
            <w:shd w:val="clear" w:color="auto" w:fill="auto"/>
          </w:tcPr>
          <w:p w14:paraId="6637014E" w14:textId="552DA221" w:rsidR="001339A7" w:rsidRPr="000E35CC" w:rsidRDefault="001339A7" w:rsidP="00FC7B2E">
            <w:pPr>
              <w:tabs>
                <w:tab w:val="left" w:pos="2145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E35CC">
              <w:rPr>
                <w:rFonts w:ascii="Arial" w:hAnsi="Arial" w:cs="Arial"/>
                <w:sz w:val="22"/>
                <w:szCs w:val="22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3388F978" w14:textId="77777777" w:rsidR="001339A7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b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39A7" w:rsidRPr="000E35CC" w14:paraId="20637AE9" w14:textId="77777777" w:rsidTr="00A21CE6">
        <w:tc>
          <w:tcPr>
            <w:tcW w:w="10790" w:type="dxa"/>
            <w:tcBorders>
              <w:bottom w:val="single" w:sz="4" w:space="0" w:color="auto"/>
            </w:tcBorders>
            <w:shd w:val="clear" w:color="auto" w:fill="BFBFBF"/>
          </w:tcPr>
          <w:p w14:paraId="6DF30DC0" w14:textId="06F45C25" w:rsidR="001339A7" w:rsidRPr="000E35CC" w:rsidRDefault="001339A7" w:rsidP="001339A7">
            <w:pPr>
              <w:numPr>
                <w:ilvl w:val="0"/>
                <w:numId w:val="1"/>
              </w:numPr>
              <w:tabs>
                <w:tab w:val="left" w:pos="426"/>
              </w:tabs>
              <w:spacing w:line="276" w:lineRule="auto"/>
              <w:ind w:hanging="720"/>
              <w:rPr>
                <w:rFonts w:ascii="Arial" w:hAnsi="Arial" w:cs="Arial"/>
                <w:b/>
                <w:sz w:val="22"/>
                <w:szCs w:val="22"/>
              </w:rPr>
            </w:pPr>
            <w:r w:rsidRPr="000E35CC">
              <w:rPr>
                <w:rFonts w:ascii="Arial" w:hAnsi="Arial" w:cs="Arial"/>
                <w:b/>
                <w:sz w:val="22"/>
                <w:szCs w:val="22"/>
              </w:rPr>
              <w:t>A</w:t>
            </w:r>
            <w:r>
              <w:rPr>
                <w:rFonts w:ascii="Arial" w:hAnsi="Arial" w:cs="Arial"/>
                <w:b/>
                <w:sz w:val="22"/>
                <w:szCs w:val="22"/>
              </w:rPr>
              <w:t>pplication Agreement 20</w:t>
            </w:r>
            <w:r w:rsidR="005810C4">
              <w:rPr>
                <w:rFonts w:ascii="Arial" w:hAnsi="Arial" w:cs="Arial"/>
                <w:b/>
                <w:sz w:val="22"/>
                <w:szCs w:val="22"/>
              </w:rPr>
              <w:t>2</w:t>
            </w:r>
            <w:r w:rsidR="00192574">
              <w:rPr>
                <w:rFonts w:ascii="Arial" w:hAnsi="Arial" w:cs="Arial"/>
                <w:b/>
                <w:sz w:val="22"/>
                <w:szCs w:val="22"/>
              </w:rPr>
              <w:t>4</w:t>
            </w:r>
          </w:p>
        </w:tc>
      </w:tr>
    </w:tbl>
    <w:p w14:paraId="236EEF60" w14:textId="77777777" w:rsidR="001339A7" w:rsidRPr="00B40748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b/>
          <w:sz w:val="6"/>
          <w:szCs w:val="6"/>
        </w:rPr>
      </w:pPr>
    </w:p>
    <w:tbl>
      <w:tblPr>
        <w:tblW w:w="107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768"/>
      </w:tblGrid>
      <w:tr w:rsidR="001339A7" w:rsidRPr="00B40748" w14:paraId="0E20336E" w14:textId="77777777" w:rsidTr="00A21CE6">
        <w:tc>
          <w:tcPr>
            <w:tcW w:w="10768" w:type="dxa"/>
            <w:shd w:val="clear" w:color="auto" w:fill="auto"/>
          </w:tcPr>
          <w:p w14:paraId="0296D550" w14:textId="47791748" w:rsidR="001339A7" w:rsidRPr="00CC6668" w:rsidRDefault="001339A7" w:rsidP="00192574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284" w:hanging="284"/>
              <w:contextualSpacing/>
              <w:jc w:val="both"/>
              <w:rPr>
                <w:rFonts w:ascii="Arial" w:eastAsia="Calibri" w:hAnsi="Arial" w:cs="Arial"/>
                <w:color w:val="000000"/>
                <w:sz w:val="22"/>
                <w:szCs w:val="22"/>
                <w:lang w:val="en-ZA"/>
              </w:rPr>
            </w:pPr>
            <w:r w:rsidRPr="00CC6668">
              <w:rPr>
                <w:rFonts w:ascii="Arial" w:eastAsia="Calibri" w:hAnsi="Arial" w:cs="Arial"/>
                <w:color w:val="000000"/>
                <w:sz w:val="22"/>
                <w:szCs w:val="22"/>
                <w:lang w:val="en-ZA"/>
              </w:rPr>
              <w:t xml:space="preserve">I hereby consent to the collection and processing of my personal information </w:t>
            </w:r>
            <w:r w:rsidR="00CC6668" w:rsidRPr="00CC6668">
              <w:rPr>
                <w:rFonts w:ascii="Arial" w:eastAsia="Calibri" w:hAnsi="Arial" w:cs="Arial"/>
                <w:color w:val="000000"/>
                <w:sz w:val="22"/>
                <w:szCs w:val="22"/>
                <w:lang w:val="en-ZA"/>
              </w:rPr>
              <w:t>on</w:t>
            </w:r>
            <w:r w:rsidRPr="00CC6668">
              <w:rPr>
                <w:rFonts w:ascii="Arial" w:eastAsia="Calibri" w:hAnsi="Arial" w:cs="Arial"/>
                <w:color w:val="000000"/>
                <w:sz w:val="22"/>
                <w:szCs w:val="22"/>
                <w:lang w:val="en-ZA"/>
              </w:rPr>
              <w:t xml:space="preserve"> this application form.</w:t>
            </w:r>
          </w:p>
          <w:p w14:paraId="6F820240" w14:textId="77777777" w:rsidR="001339A7" w:rsidRPr="00CC6668" w:rsidRDefault="001339A7" w:rsidP="00192574">
            <w:pPr>
              <w:autoSpaceDE w:val="0"/>
              <w:autoSpaceDN w:val="0"/>
              <w:adjustRightInd w:val="0"/>
              <w:ind w:left="284" w:hanging="284"/>
              <w:jc w:val="both"/>
              <w:rPr>
                <w:rFonts w:ascii="Arial" w:eastAsia="Calibri" w:hAnsi="Arial" w:cs="Arial"/>
                <w:color w:val="000000"/>
                <w:sz w:val="22"/>
                <w:szCs w:val="22"/>
                <w:lang w:val="en-ZA"/>
              </w:rPr>
            </w:pPr>
          </w:p>
          <w:p w14:paraId="699D4730" w14:textId="38CD4A77" w:rsidR="001339A7" w:rsidRPr="00CC6668" w:rsidRDefault="001339A7" w:rsidP="00192574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284" w:hanging="284"/>
              <w:contextualSpacing/>
              <w:jc w:val="both"/>
              <w:rPr>
                <w:rFonts w:ascii="Arial" w:eastAsia="Calibri" w:hAnsi="Arial" w:cs="Arial"/>
                <w:color w:val="000000"/>
                <w:sz w:val="22"/>
                <w:szCs w:val="22"/>
                <w:lang w:val="en-ZA"/>
              </w:rPr>
            </w:pPr>
            <w:r w:rsidRPr="00CC6668">
              <w:rPr>
                <w:rFonts w:ascii="Arial" w:eastAsia="Calibri" w:hAnsi="Arial" w:cs="Arial"/>
                <w:color w:val="000000"/>
                <w:sz w:val="22"/>
                <w:szCs w:val="22"/>
                <w:lang w:val="en-ZA"/>
              </w:rPr>
              <w:t>I understand that this document in no way whatsoever constitutes a registration form and/or agreement with UJ and that, upon the applicant’s application being successful, the applicant will have to complete and sign a registration form incorporating the student agreement.</w:t>
            </w:r>
          </w:p>
          <w:p w14:paraId="51C0E99B" w14:textId="77777777" w:rsidR="001339A7" w:rsidRPr="00CC6668" w:rsidRDefault="001339A7" w:rsidP="00192574">
            <w:pPr>
              <w:autoSpaceDE w:val="0"/>
              <w:autoSpaceDN w:val="0"/>
              <w:adjustRightInd w:val="0"/>
              <w:ind w:left="284" w:hanging="284"/>
              <w:jc w:val="both"/>
              <w:rPr>
                <w:rFonts w:ascii="Arial" w:eastAsia="Calibri" w:hAnsi="Arial" w:cs="Arial"/>
                <w:color w:val="000000"/>
                <w:sz w:val="22"/>
                <w:szCs w:val="22"/>
                <w:lang w:val="en-ZA"/>
              </w:rPr>
            </w:pPr>
          </w:p>
          <w:p w14:paraId="70CED219" w14:textId="4996FA51" w:rsidR="001339A7" w:rsidRPr="00CC6668" w:rsidRDefault="001339A7" w:rsidP="00192574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284" w:hanging="284"/>
              <w:contextualSpacing/>
              <w:jc w:val="both"/>
              <w:rPr>
                <w:rFonts w:ascii="Arial" w:eastAsia="Calibri" w:hAnsi="Arial" w:cs="Arial"/>
                <w:color w:val="000000"/>
                <w:sz w:val="22"/>
                <w:szCs w:val="22"/>
                <w:lang w:val="en-ZA"/>
              </w:rPr>
            </w:pPr>
            <w:r w:rsidRPr="00CC6668">
              <w:rPr>
                <w:rFonts w:ascii="Arial" w:eastAsia="Calibri" w:hAnsi="Arial" w:cs="Arial"/>
                <w:color w:val="000000"/>
                <w:sz w:val="22"/>
                <w:szCs w:val="22"/>
                <w:lang w:val="en-ZA"/>
              </w:rPr>
              <w:t>I confirm that the signature on this application form is my own and that UJ may accept this signature as being my true signature. I understand and acknowledge that it is in the discretion of the UJ not to process this application if the application contains any false or misleading information or signatures.</w:t>
            </w:r>
          </w:p>
          <w:p w14:paraId="495EED69" w14:textId="77777777" w:rsidR="001339A7" w:rsidRPr="00CC6668" w:rsidRDefault="001339A7" w:rsidP="00192574">
            <w:pPr>
              <w:autoSpaceDE w:val="0"/>
              <w:autoSpaceDN w:val="0"/>
              <w:adjustRightInd w:val="0"/>
              <w:ind w:left="284" w:hanging="284"/>
              <w:jc w:val="both"/>
              <w:rPr>
                <w:rFonts w:ascii="Arial" w:eastAsia="Calibri" w:hAnsi="Arial" w:cs="Arial"/>
                <w:color w:val="000000"/>
                <w:sz w:val="22"/>
                <w:szCs w:val="22"/>
                <w:lang w:val="en-ZA"/>
              </w:rPr>
            </w:pPr>
          </w:p>
          <w:p w14:paraId="4ADA9D3B" w14:textId="1FFBF122" w:rsidR="001339A7" w:rsidRPr="00CC6668" w:rsidRDefault="001339A7" w:rsidP="00192574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/>
                <w:bCs/>
                <w:color w:val="000000"/>
                <w:sz w:val="22"/>
                <w:szCs w:val="22"/>
                <w:lang w:val="en-ZA"/>
              </w:rPr>
            </w:pPr>
            <w:r w:rsidRPr="00CC6668">
              <w:rPr>
                <w:rFonts w:ascii="Arial" w:eastAsia="Calibri" w:hAnsi="Arial" w:cs="Arial"/>
                <w:b/>
                <w:bCs/>
                <w:color w:val="000000"/>
                <w:sz w:val="22"/>
                <w:szCs w:val="22"/>
                <w:lang w:val="en-ZA"/>
              </w:rPr>
              <w:t>Note:</w:t>
            </w:r>
            <w:r w:rsidR="00A21CE6" w:rsidRPr="00CC6668">
              <w:rPr>
                <w:rFonts w:ascii="Arial" w:eastAsia="Calibri" w:hAnsi="Arial" w:cs="Arial"/>
                <w:b/>
                <w:bCs/>
                <w:color w:val="000000"/>
                <w:sz w:val="22"/>
                <w:szCs w:val="22"/>
                <w:lang w:val="en-ZA"/>
              </w:rPr>
              <w:t xml:space="preserve"> </w:t>
            </w:r>
            <w:r w:rsidRPr="00CC6668">
              <w:rPr>
                <w:rFonts w:ascii="Arial" w:eastAsia="Calibri" w:hAnsi="Arial" w:cs="Arial"/>
                <w:b/>
                <w:bCs/>
                <w:color w:val="000000"/>
                <w:sz w:val="22"/>
                <w:szCs w:val="22"/>
                <w:lang w:val="en-ZA"/>
              </w:rPr>
              <w:t>The applicant consents to personal information being utilised for government and University statistical purposes.</w:t>
            </w:r>
          </w:p>
          <w:p w14:paraId="3FCEC7C3" w14:textId="77777777" w:rsidR="001339A7" w:rsidRPr="00CC6668" w:rsidRDefault="001339A7" w:rsidP="00192574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/>
                <w:bCs/>
                <w:color w:val="000000"/>
                <w:sz w:val="22"/>
                <w:szCs w:val="22"/>
                <w:lang w:val="en-ZA"/>
              </w:rPr>
            </w:pP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3402"/>
              <w:gridCol w:w="567"/>
              <w:gridCol w:w="2552"/>
              <w:gridCol w:w="425"/>
              <w:gridCol w:w="562"/>
              <w:gridCol w:w="2170"/>
            </w:tblGrid>
            <w:tr w:rsidR="001339A7" w:rsidRPr="00CC6668" w14:paraId="28EA8834" w14:textId="77777777" w:rsidTr="00FC7B2E">
              <w:tc>
                <w:tcPr>
                  <w:tcW w:w="340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14:paraId="3817F38B" w14:textId="77777777" w:rsidR="001339A7" w:rsidRPr="00CC6668" w:rsidRDefault="001339A7" w:rsidP="00192574">
                  <w:pPr>
                    <w:autoSpaceDE w:val="0"/>
                    <w:autoSpaceDN w:val="0"/>
                    <w:adjustRightInd w:val="0"/>
                    <w:rPr>
                      <w:rFonts w:ascii="Arial" w:eastAsia="Calibri" w:hAnsi="Arial" w:cs="Arial"/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09E6DA37" w14:textId="77777777" w:rsidR="001339A7" w:rsidRPr="00CC6668" w:rsidRDefault="001339A7" w:rsidP="00192574">
                  <w:pPr>
                    <w:autoSpaceDE w:val="0"/>
                    <w:autoSpaceDN w:val="0"/>
                    <w:adjustRightInd w:val="0"/>
                    <w:rPr>
                      <w:rFonts w:ascii="Arial" w:eastAsia="Calibri" w:hAnsi="Arial" w:cs="Arial"/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  <w:tc>
                <w:tcPr>
                  <w:tcW w:w="297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14:paraId="784E24BA" w14:textId="77777777" w:rsidR="001339A7" w:rsidRPr="00CC6668" w:rsidRDefault="001339A7" w:rsidP="00192574">
                  <w:pPr>
                    <w:autoSpaceDE w:val="0"/>
                    <w:autoSpaceDN w:val="0"/>
                    <w:adjustRightInd w:val="0"/>
                    <w:rPr>
                      <w:rFonts w:ascii="Arial" w:eastAsia="Calibri" w:hAnsi="Arial" w:cs="Arial"/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  <w:tc>
                <w:tcPr>
                  <w:tcW w:w="5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8E3EEFA" w14:textId="77777777" w:rsidR="001339A7" w:rsidRPr="00CC6668" w:rsidRDefault="001339A7" w:rsidP="00192574">
                  <w:pPr>
                    <w:autoSpaceDE w:val="0"/>
                    <w:autoSpaceDN w:val="0"/>
                    <w:adjustRightInd w:val="0"/>
                    <w:rPr>
                      <w:rFonts w:ascii="Arial" w:eastAsia="Calibri" w:hAnsi="Arial" w:cs="Arial"/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  <w:tc>
                <w:tcPr>
                  <w:tcW w:w="217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14:paraId="0B53CCF5" w14:textId="77777777" w:rsidR="001339A7" w:rsidRPr="00CC6668" w:rsidRDefault="001339A7" w:rsidP="00192574">
                  <w:pPr>
                    <w:autoSpaceDE w:val="0"/>
                    <w:autoSpaceDN w:val="0"/>
                    <w:adjustRightInd w:val="0"/>
                    <w:rPr>
                      <w:rFonts w:ascii="Arial" w:eastAsia="Calibri" w:hAnsi="Arial" w:cs="Arial"/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</w:tr>
            <w:tr w:rsidR="001339A7" w:rsidRPr="00CC6668" w14:paraId="28C25DD0" w14:textId="77777777" w:rsidTr="00FC7B2E">
              <w:tc>
                <w:tcPr>
                  <w:tcW w:w="340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8780B61" w14:textId="77777777" w:rsidR="001339A7" w:rsidRPr="00CC6668" w:rsidRDefault="001339A7" w:rsidP="00192574">
                  <w:pPr>
                    <w:autoSpaceDE w:val="0"/>
                    <w:autoSpaceDN w:val="0"/>
                    <w:adjustRightInd w:val="0"/>
                    <w:rPr>
                      <w:rFonts w:ascii="Arial" w:eastAsia="Calibri" w:hAnsi="Arial" w:cs="Arial"/>
                      <w:color w:val="000000"/>
                      <w:sz w:val="22"/>
                      <w:szCs w:val="22"/>
                      <w:lang w:val="en-ZA"/>
                    </w:rPr>
                  </w:pPr>
                  <w:r w:rsidRPr="00CC6668">
                    <w:rPr>
                      <w:rFonts w:ascii="Arial" w:eastAsia="Calibri" w:hAnsi="Arial" w:cs="Arial"/>
                      <w:color w:val="000000"/>
                      <w:sz w:val="22"/>
                      <w:szCs w:val="22"/>
                      <w:lang w:val="en-ZA"/>
                    </w:rPr>
                    <w:t xml:space="preserve">Initials and surname of </w:t>
                  </w:r>
                  <w:r w:rsidRPr="00CC6668">
                    <w:rPr>
                      <w:rFonts w:ascii="Arial" w:eastAsia="Calibri" w:hAnsi="Arial" w:cs="Arial"/>
                      <w:b/>
                      <w:bCs/>
                      <w:color w:val="000000"/>
                      <w:sz w:val="22"/>
                      <w:szCs w:val="22"/>
                      <w:lang w:val="en-ZA"/>
                    </w:rPr>
                    <w:t xml:space="preserve">applicant </w:t>
                  </w:r>
                  <w:r w:rsidRPr="00CC6668">
                    <w:rPr>
                      <w:rFonts w:ascii="Arial" w:eastAsia="Calibri" w:hAnsi="Arial" w:cs="Arial"/>
                      <w:color w:val="000000"/>
                      <w:sz w:val="22"/>
                      <w:szCs w:val="22"/>
                      <w:lang w:val="en-ZA"/>
                    </w:rPr>
                    <w:t>(name in print)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05975EF" w14:textId="77777777" w:rsidR="001339A7" w:rsidRPr="00CC6668" w:rsidRDefault="001339A7" w:rsidP="00192574">
                  <w:pPr>
                    <w:autoSpaceDE w:val="0"/>
                    <w:autoSpaceDN w:val="0"/>
                    <w:adjustRightInd w:val="0"/>
                    <w:rPr>
                      <w:rFonts w:ascii="Arial" w:eastAsia="Calibri" w:hAnsi="Arial" w:cs="Arial"/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30E28AB" w14:textId="77777777" w:rsidR="001339A7" w:rsidRPr="00CC6668" w:rsidRDefault="001339A7" w:rsidP="00192574">
                  <w:pPr>
                    <w:autoSpaceDE w:val="0"/>
                    <w:autoSpaceDN w:val="0"/>
                    <w:adjustRightInd w:val="0"/>
                    <w:rPr>
                      <w:rFonts w:ascii="Arial" w:eastAsia="Calibri" w:hAnsi="Arial" w:cs="Arial"/>
                      <w:color w:val="000000"/>
                      <w:sz w:val="22"/>
                      <w:szCs w:val="22"/>
                      <w:lang w:val="en-ZA"/>
                    </w:rPr>
                  </w:pPr>
                  <w:r w:rsidRPr="00CC6668">
                    <w:rPr>
                      <w:rFonts w:ascii="Arial" w:eastAsia="Calibri" w:hAnsi="Arial" w:cs="Arial"/>
                      <w:color w:val="000000"/>
                      <w:sz w:val="22"/>
                      <w:szCs w:val="22"/>
                      <w:lang w:val="en-ZA"/>
                    </w:rPr>
                    <w:t xml:space="preserve">Signature of </w:t>
                  </w:r>
                  <w:r w:rsidRPr="00CC6668">
                    <w:rPr>
                      <w:rFonts w:ascii="Arial" w:eastAsia="Calibri" w:hAnsi="Arial" w:cs="Arial"/>
                      <w:b/>
                      <w:bCs/>
                      <w:color w:val="000000"/>
                      <w:sz w:val="22"/>
                      <w:szCs w:val="22"/>
                      <w:lang w:val="en-ZA"/>
                    </w:rPr>
                    <w:t>applicant</w:t>
                  </w:r>
                </w:p>
              </w:tc>
              <w:tc>
                <w:tcPr>
                  <w:tcW w:w="98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113AEF9B" w14:textId="77777777" w:rsidR="001339A7" w:rsidRPr="00CC6668" w:rsidRDefault="001339A7" w:rsidP="00192574">
                  <w:pPr>
                    <w:autoSpaceDE w:val="0"/>
                    <w:autoSpaceDN w:val="0"/>
                    <w:adjustRightInd w:val="0"/>
                    <w:rPr>
                      <w:rFonts w:ascii="Arial" w:eastAsia="Calibri" w:hAnsi="Arial" w:cs="Arial"/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  <w:tc>
                <w:tcPr>
                  <w:tcW w:w="217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1D06CBBA" w14:textId="3BF2E365" w:rsidR="001339A7" w:rsidRPr="00CC6668" w:rsidRDefault="001339A7" w:rsidP="00192574">
                  <w:pPr>
                    <w:autoSpaceDE w:val="0"/>
                    <w:autoSpaceDN w:val="0"/>
                    <w:adjustRightInd w:val="0"/>
                    <w:rPr>
                      <w:rFonts w:ascii="Arial" w:eastAsia="Calibri" w:hAnsi="Arial" w:cs="Arial"/>
                      <w:color w:val="000000"/>
                      <w:sz w:val="22"/>
                      <w:szCs w:val="22"/>
                      <w:lang w:val="en-ZA"/>
                    </w:rPr>
                  </w:pPr>
                  <w:r w:rsidRPr="00CC6668">
                    <w:rPr>
                      <w:rFonts w:ascii="Arial" w:eastAsia="Calibri" w:hAnsi="Arial" w:cs="Arial"/>
                      <w:color w:val="000000"/>
                      <w:sz w:val="22"/>
                      <w:szCs w:val="22"/>
                      <w:lang w:val="en-ZA"/>
                    </w:rPr>
                    <w:t>Date</w:t>
                  </w:r>
                </w:p>
              </w:tc>
            </w:tr>
            <w:tr w:rsidR="001339A7" w:rsidRPr="00CC6668" w14:paraId="611CC521" w14:textId="77777777" w:rsidTr="00FC7B2E">
              <w:tc>
                <w:tcPr>
                  <w:tcW w:w="9678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395B3BA" w14:textId="77777777" w:rsidR="001339A7" w:rsidRPr="00CC6668" w:rsidRDefault="001339A7" w:rsidP="00CC6668">
                  <w:pPr>
                    <w:autoSpaceDE w:val="0"/>
                    <w:autoSpaceDN w:val="0"/>
                    <w:adjustRightInd w:val="0"/>
                    <w:rPr>
                      <w:rFonts w:ascii="Calibri" w:eastAsia="Calibri" w:hAnsi="Calibri"/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</w:tr>
          </w:tbl>
          <w:p w14:paraId="27C365AC" w14:textId="77777777" w:rsidR="001339A7" w:rsidRPr="00CC6668" w:rsidRDefault="001339A7" w:rsidP="00CC6668">
            <w:pPr>
              <w:autoSpaceDE w:val="0"/>
              <w:autoSpaceDN w:val="0"/>
              <w:adjustRightInd w:val="0"/>
              <w:rPr>
                <w:rFonts w:ascii="Univers-CondensedBold" w:eastAsia="Calibri" w:hAnsi="Univers-CondensedBold" w:cs="Univers-CondensedBold"/>
                <w:b/>
                <w:bCs/>
                <w:color w:val="FFFFFF"/>
                <w:sz w:val="22"/>
                <w:szCs w:val="22"/>
                <w:lang w:val="en-ZA"/>
              </w:rPr>
            </w:pPr>
          </w:p>
        </w:tc>
      </w:tr>
    </w:tbl>
    <w:p w14:paraId="0461C26E" w14:textId="77777777" w:rsidR="001339A7" w:rsidRPr="00B40748" w:rsidRDefault="001339A7" w:rsidP="001339A7">
      <w:pPr>
        <w:tabs>
          <w:tab w:val="left" w:pos="2145"/>
        </w:tabs>
        <w:spacing w:line="276" w:lineRule="auto"/>
        <w:rPr>
          <w:rFonts w:ascii="Arial" w:hAnsi="Arial" w:cs="Arial"/>
          <w:b/>
          <w:sz w:val="10"/>
          <w:szCs w:val="10"/>
        </w:rPr>
      </w:pPr>
    </w:p>
    <w:p w14:paraId="356CA3AB" w14:textId="77777777" w:rsidR="00E43AB8" w:rsidRDefault="00E43AB8"/>
    <w:sectPr w:rsidR="00E43AB8" w:rsidSect="007C2A7B">
      <w:pgSz w:w="12240" w:h="15840"/>
      <w:pgMar w:top="0" w:right="720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-CondensedBold">
    <w:altName w:val="Univers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10ACF"/>
    <w:multiLevelType w:val="hybridMultilevel"/>
    <w:tmpl w:val="4B6AB3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637935"/>
    <w:multiLevelType w:val="hybridMultilevel"/>
    <w:tmpl w:val="CC28AC9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EC6C91"/>
    <w:multiLevelType w:val="hybridMultilevel"/>
    <w:tmpl w:val="60028B8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2359CB"/>
    <w:multiLevelType w:val="hybridMultilevel"/>
    <w:tmpl w:val="0162609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851479">
    <w:abstractNumId w:val="1"/>
  </w:num>
  <w:num w:numId="2" w16cid:durableId="1820611239">
    <w:abstractNumId w:val="3"/>
  </w:num>
  <w:num w:numId="3" w16cid:durableId="1357273947">
    <w:abstractNumId w:val="0"/>
  </w:num>
  <w:num w:numId="4" w16cid:durableId="10568996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NDU2MTcwNzW1MDJV0lEKTi0uzszPAykwrAUAIOhVViwAAAA="/>
  </w:docVars>
  <w:rsids>
    <w:rsidRoot w:val="001339A7"/>
    <w:rsid w:val="000428A9"/>
    <w:rsid w:val="001339A7"/>
    <w:rsid w:val="00147616"/>
    <w:rsid w:val="0017375F"/>
    <w:rsid w:val="00192574"/>
    <w:rsid w:val="00196710"/>
    <w:rsid w:val="002F6905"/>
    <w:rsid w:val="00304341"/>
    <w:rsid w:val="00305067"/>
    <w:rsid w:val="003407D1"/>
    <w:rsid w:val="003908B1"/>
    <w:rsid w:val="003D7AF4"/>
    <w:rsid w:val="00435EC2"/>
    <w:rsid w:val="004579E3"/>
    <w:rsid w:val="005176A4"/>
    <w:rsid w:val="005810C4"/>
    <w:rsid w:val="00593DDB"/>
    <w:rsid w:val="00597E57"/>
    <w:rsid w:val="00684C15"/>
    <w:rsid w:val="00687450"/>
    <w:rsid w:val="007C689D"/>
    <w:rsid w:val="007D4DF9"/>
    <w:rsid w:val="00871380"/>
    <w:rsid w:val="00895961"/>
    <w:rsid w:val="008F06D6"/>
    <w:rsid w:val="009F4A81"/>
    <w:rsid w:val="00A21CE6"/>
    <w:rsid w:val="00B54ACB"/>
    <w:rsid w:val="00B67D20"/>
    <w:rsid w:val="00BD3243"/>
    <w:rsid w:val="00C1501C"/>
    <w:rsid w:val="00C24663"/>
    <w:rsid w:val="00CC6668"/>
    <w:rsid w:val="00CD3B92"/>
    <w:rsid w:val="00D81B25"/>
    <w:rsid w:val="00D82073"/>
    <w:rsid w:val="00DC67B6"/>
    <w:rsid w:val="00DD6FD1"/>
    <w:rsid w:val="00E2205A"/>
    <w:rsid w:val="00E43AB8"/>
    <w:rsid w:val="00F83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DD5EBCC"/>
  <w15:chartTrackingRefBased/>
  <w15:docId w15:val="{EF995493-94C8-4A08-8643-C78919485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9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07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7D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rik Johannes Carl van der Westhuizen</dc:creator>
  <cp:keywords/>
  <dc:description/>
  <cp:lastModifiedBy>Cyber Security, Info</cp:lastModifiedBy>
  <cp:revision>40</cp:revision>
  <cp:lastPrinted>2018-10-15T23:46:00Z</cp:lastPrinted>
  <dcterms:created xsi:type="dcterms:W3CDTF">2017-08-29T15:49:00Z</dcterms:created>
  <dcterms:modified xsi:type="dcterms:W3CDTF">2023-10-05T19:33:00Z</dcterms:modified>
</cp:coreProperties>
</file>